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65A0BCF4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B831A1"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60124630" w:rsidR="00F250B6" w:rsidRPr="00F250B6" w:rsidRDefault="00B831A1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earch not returning all options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56A4EF6" w:rsidR="00F250B6" w:rsidRPr="00F250B6" w:rsidRDefault="00DE608A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 xml:space="preserve">Zain, </w:t>
            </w:r>
            <w:proofErr w:type="spellStart"/>
            <w:r>
              <w:rPr>
                <w:rFonts w:eastAsia="Times New Roman"/>
                <w:lang w:eastAsia="en-GB"/>
              </w:rPr>
              <w:t>Saif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0A9E0E8F" w:rsidR="00F250B6" w:rsidRPr="00F250B6" w:rsidRDefault="00DE608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7399A82" w:rsidR="00F250B6" w:rsidRPr="00F250B6" w:rsidRDefault="00DE608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proofErr w:type="spellStart"/>
            <w:r>
              <w:rPr>
                <w:rFonts w:eastAsia="Times New Roman"/>
                <w:lang w:eastAsia="en-GB"/>
              </w:rPr>
              <w:t>Saif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66369BDB" w:rsidR="00F250B6" w:rsidRPr="00F250B6" w:rsidRDefault="00DE608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1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036CFF8A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00B831A1">
              <w:rPr>
                <w:rFonts w:eastAsia="Times New Roman"/>
                <w:lang w:eastAsia="en-GB"/>
              </w:rPr>
              <w:t>LIMS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74F99DC0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850402">
              <w:rPr>
                <w:rFonts w:eastAsia="Times New Roman"/>
                <w:lang w:eastAsia="en-GB"/>
              </w:rPr>
              <w:t>hassan</w:t>
            </w:r>
            <w:r w:rsidRPr="4C87BC9E">
              <w:rPr>
                <w:rFonts w:eastAsia="Times New Roman"/>
                <w:lang w:eastAsia="en-GB"/>
              </w:rPr>
              <w:t>@</w:t>
            </w:r>
            <w:r w:rsidR="00850402">
              <w:rPr>
                <w:rFonts w:eastAsia="Times New Roman"/>
                <w:lang w:eastAsia="en-GB"/>
              </w:rPr>
              <w:t>gmail</w:t>
            </w:r>
            <w:r w:rsidRPr="4C87BC9E">
              <w:rPr>
                <w:rFonts w:eastAsia="Times New Roman"/>
                <w:lang w:eastAsia="en-GB"/>
              </w:rPr>
              <w:t>.</w:t>
            </w:r>
            <w:r w:rsidR="00850402">
              <w:rPr>
                <w:rFonts w:eastAsia="Times New Roman"/>
                <w:lang w:eastAsia="en-GB"/>
              </w:rPr>
              <w:t>com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2E6DACB3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850402">
              <w:rPr>
                <w:rFonts w:eastAsia="Times New Roman"/>
                <w:lang w:eastAsia="en-GB"/>
              </w:rPr>
              <w:t>123456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7042E000" w:rsidR="00F250B6" w:rsidRPr="00F250B6" w:rsidRDefault="00B831A1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earch not returning all options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8C72C" w14:textId="29450EFC" w:rsidR="00952A36" w:rsidRPr="00F250B6" w:rsidRDefault="00B831A1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clicked on chart in demographics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507ABDB9" w:rsidR="00F250B6" w:rsidRPr="00F250B6" w:rsidRDefault="00B831A1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 pop up should appear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1CC9158A" w:rsidR="00F250B6" w:rsidRPr="00F250B6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171C7334" w:rsidR="00F250B6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.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2297" w:rsidRPr="00F250B6" w14:paraId="4708D1A3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3CA9C" w14:textId="385F436A" w:rsidR="00312297" w:rsidRPr="00F250B6" w:rsidRDefault="00312297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086C8" w14:textId="525DBACE" w:rsidR="00312297" w:rsidRDefault="00B831A1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entered MRN “219705” and clicked search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F84C5" w14:textId="08CEA5D8" w:rsidR="00B831A1" w:rsidRPr="00F250B6" w:rsidRDefault="00B831A1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Multiple rows containing all the details related to the MRN appear on the screen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DE53271" w14:textId="79D020CD" w:rsidR="00312297" w:rsidRPr="00F250B6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>
              <w:rPr>
                <w:rFonts w:eastAsia="Times New Roman" w:cstheme="minorHAnsi"/>
                <w:lang w:eastAsia="en-GB"/>
              </w:rPr>
              <w:t>expected</w:t>
            </w:r>
            <w:proofErr w:type="gramEnd"/>
            <w:r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CCCC75C" w14:textId="522F1EAC" w:rsidR="00312297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.</w:t>
            </w: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F79B8"/>
    <w:rsid w:val="002013CE"/>
    <w:rsid w:val="00205E20"/>
    <w:rsid w:val="002D7E0D"/>
    <w:rsid w:val="00312297"/>
    <w:rsid w:val="00323CA5"/>
    <w:rsid w:val="0033017B"/>
    <w:rsid w:val="00393168"/>
    <w:rsid w:val="00434429"/>
    <w:rsid w:val="00453744"/>
    <w:rsid w:val="00475356"/>
    <w:rsid w:val="004C36FF"/>
    <w:rsid w:val="005A0350"/>
    <w:rsid w:val="00613076"/>
    <w:rsid w:val="00651AE6"/>
    <w:rsid w:val="00656885"/>
    <w:rsid w:val="006938D0"/>
    <w:rsid w:val="006F5B6B"/>
    <w:rsid w:val="006F7E32"/>
    <w:rsid w:val="007513F9"/>
    <w:rsid w:val="008357CF"/>
    <w:rsid w:val="00850402"/>
    <w:rsid w:val="00852905"/>
    <w:rsid w:val="00881856"/>
    <w:rsid w:val="0091104D"/>
    <w:rsid w:val="00925244"/>
    <w:rsid w:val="00952A36"/>
    <w:rsid w:val="00956580"/>
    <w:rsid w:val="00961389"/>
    <w:rsid w:val="009C73BE"/>
    <w:rsid w:val="00A24110"/>
    <w:rsid w:val="00A84407"/>
    <w:rsid w:val="00A87B3D"/>
    <w:rsid w:val="00AE345D"/>
    <w:rsid w:val="00B831A1"/>
    <w:rsid w:val="00BD4008"/>
    <w:rsid w:val="00C14988"/>
    <w:rsid w:val="00C20C10"/>
    <w:rsid w:val="00C307BB"/>
    <w:rsid w:val="00C34B3F"/>
    <w:rsid w:val="00C4618F"/>
    <w:rsid w:val="00C72046"/>
    <w:rsid w:val="00CF24FF"/>
    <w:rsid w:val="00D90F73"/>
    <w:rsid w:val="00DC650B"/>
    <w:rsid w:val="00DE608A"/>
    <w:rsid w:val="00DF7822"/>
    <w:rsid w:val="00E0251A"/>
    <w:rsid w:val="00E167FD"/>
    <w:rsid w:val="00E24B6A"/>
    <w:rsid w:val="00E4394F"/>
    <w:rsid w:val="00ED4438"/>
    <w:rsid w:val="00F1425A"/>
    <w:rsid w:val="00F250B6"/>
    <w:rsid w:val="00F52590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2</cp:revision>
  <dcterms:created xsi:type="dcterms:W3CDTF">2023-05-01T16:17:00Z</dcterms:created>
  <dcterms:modified xsi:type="dcterms:W3CDTF">2023-05-01T16:17:00Z</dcterms:modified>
</cp:coreProperties>
</file>